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18b41dd195c8677e6c08dd2bebfa69ac76f1"/>
      <w:r>
        <w:rPr>
          <w:b/>
        </w:rPr>
        <w:t xml:space="preserve">ПРОТОКОЛ ПРО РЕЗУЛЬТАТИ ЗЕМЕЛЬНИХ ТОРГІВ № LRE001-UA-20240328-807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415235/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ПИЧІВСЬКА С/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-орен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-7421488400:03:000:0201, площею-2,9841 га, цільове призначення- 01.03. для ведення особистого селянського господарства, реєстраційний номер обєкта нерухомого майна 2541185174100, що знаходиться за межами населеного пункту с.Тупич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28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4,10 грн (чотириста чотирнадц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45,90 грн (дві тисячі сорок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236,10 грн (шість тисяч двісті тридцять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упичі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23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998120000256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 ТУПИЧІВСЬКЕ ", ЄДРПОУ: 03798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ПИЧІВСЬКА С/Р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41:56Z</dcterms:created>
  <dcterms:modified xsi:type="dcterms:W3CDTF">2024-05-19T23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